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ED2B7" w14:textId="1C17D7F5" w:rsidR="000216AA" w:rsidRDefault="000216AA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" w:hAnsi="Arial" w:cs="Arial"/>
        </w:rPr>
      </w:pPr>
    </w:p>
    <w:p w14:paraId="2FEAC9F7" w14:textId="1A5C88A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</w:t>
      </w:r>
      <w:r w:rsidR="000216AA">
        <w:rPr>
          <w:rFonts w:ascii="Arial" w:eastAsia="Arial" w:hAnsi="Arial" w:cs="Arial"/>
        </w:rPr>
        <w:t xml:space="preserve">II </w:t>
      </w:r>
      <w:r>
        <w:rPr>
          <w:rFonts w:ascii="Arial" w:eastAsia="Arial" w:hAnsi="Arial" w:cs="Arial"/>
        </w:rPr>
        <w:t xml:space="preserve">AO </w:t>
      </w:r>
      <w:r w:rsidRPr="00326FEA">
        <w:rPr>
          <w:rFonts w:ascii="Arial" w:eastAsia="Arial" w:hAnsi="Arial" w:cs="Arial"/>
        </w:rPr>
        <w:t xml:space="preserve">EDITAL Nº </w:t>
      </w:r>
      <w:r w:rsidR="00F90EB9">
        <w:rPr>
          <w:rFonts w:ascii="Arial" w:eastAsia="Arial" w:hAnsi="Arial" w:cs="Arial"/>
        </w:rPr>
        <w:t>052</w:t>
      </w:r>
      <w:r w:rsidRPr="00326FEA">
        <w:rPr>
          <w:rFonts w:ascii="Arial" w:eastAsia="Arial" w:hAnsi="Arial" w:cs="Arial"/>
        </w:rPr>
        <w:t>/202</w:t>
      </w:r>
      <w:r w:rsidR="00B42B74"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  <w:r w:rsidR="00A3512A">
        <w:rPr>
          <w:rFonts w:ascii="Arial" w:eastAsia="Arial" w:hAnsi="Arial" w:cs="Arial"/>
        </w:rPr>
        <w:t xml:space="preserve"> – RETIFICAÇÃO E PRORROGAÇÃO</w:t>
      </w:r>
    </w:p>
    <w:p w14:paraId="5D52CF3D" w14:textId="7777777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69FF191C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2153C477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12A900B9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A0F961A" w14:textId="70A1165F" w:rsidR="008B59E1" w:rsidRPr="00C3652B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577D0C0F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541625" w14:textId="6CA8B2D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448FCDC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093DAFC7" w14:textId="77777777" w:rsidTr="008B59E1">
        <w:tc>
          <w:tcPr>
            <w:tcW w:w="709" w:type="dxa"/>
            <w:vAlign w:val="center"/>
          </w:tcPr>
          <w:p w14:paraId="449BAFC3" w14:textId="4DE0B479" w:rsidR="008B59E1" w:rsidRPr="00530262" w:rsidRDefault="002B51FF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343F4504" w14:textId="2D558352" w:rsidR="008B59E1" w:rsidRPr="00530262" w:rsidRDefault="008B59E1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7A477514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2637D2C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5DC5D308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921C6C9" w14:textId="77777777" w:rsidTr="008B59E1">
        <w:tc>
          <w:tcPr>
            <w:tcW w:w="709" w:type="dxa"/>
            <w:vAlign w:val="center"/>
          </w:tcPr>
          <w:p w14:paraId="1A1FF824" w14:textId="716D3874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1E8D1EEA" w14:textId="23B2B6EA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26E7C4A3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46F5B96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5F195013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D56E3D9" w14:textId="77777777" w:rsidTr="008B59E1">
        <w:tc>
          <w:tcPr>
            <w:tcW w:w="709" w:type="dxa"/>
            <w:vAlign w:val="center"/>
          </w:tcPr>
          <w:p w14:paraId="471476A2" w14:textId="6F3EC581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4FD3FDB6" w14:textId="577F3B58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12B91027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0AD6442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76EC2BB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FB4B19" w14:textId="77777777" w:rsidTr="008B59E1">
        <w:tc>
          <w:tcPr>
            <w:tcW w:w="709" w:type="dxa"/>
            <w:vAlign w:val="center"/>
          </w:tcPr>
          <w:p w14:paraId="718F3B92" w14:textId="6D8A8778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696FF524" w14:textId="7718129E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71C42D8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23D06F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5A425D1F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20974156" w14:textId="77777777" w:rsidTr="008B59E1">
        <w:tc>
          <w:tcPr>
            <w:tcW w:w="709" w:type="dxa"/>
            <w:vAlign w:val="center"/>
          </w:tcPr>
          <w:p w14:paraId="0DCDD312" w14:textId="0CC4CCF7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09</w:t>
            </w:r>
          </w:p>
        </w:tc>
        <w:tc>
          <w:tcPr>
            <w:tcW w:w="5387" w:type="dxa"/>
            <w:shd w:val="clear" w:color="auto" w:fill="auto"/>
          </w:tcPr>
          <w:p w14:paraId="497CD9F2" w14:textId="1EED39C4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55C1E6EA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C47C39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2EDE48B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3C9A7F40" w14:textId="77777777" w:rsidTr="008B59E1">
        <w:tc>
          <w:tcPr>
            <w:tcW w:w="709" w:type="dxa"/>
            <w:vAlign w:val="center"/>
          </w:tcPr>
          <w:p w14:paraId="7372A9DE" w14:textId="02EB2F1B" w:rsidR="008B59E1" w:rsidRPr="00EE747D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shd w:val="clear" w:color="auto" w:fill="auto"/>
          </w:tcPr>
          <w:p w14:paraId="65B238F6" w14:textId="2C271C3A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01402278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476F4B1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3295EC64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1583B4D7" w14:textId="77777777" w:rsidTr="008B59E1">
        <w:tc>
          <w:tcPr>
            <w:tcW w:w="709" w:type="dxa"/>
            <w:vAlign w:val="center"/>
          </w:tcPr>
          <w:p w14:paraId="3CEB35D7" w14:textId="46114D8E" w:rsidR="008B59E1" w:rsidRPr="00EE747D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0E107DF3" w14:textId="10EBB0D3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29BC9E35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40E234E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6D6D4F2F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479D29E4" w14:textId="77777777" w:rsidTr="008B59E1">
        <w:tc>
          <w:tcPr>
            <w:tcW w:w="709" w:type="dxa"/>
            <w:vAlign w:val="center"/>
          </w:tcPr>
          <w:p w14:paraId="30E0FFB7" w14:textId="4156961C" w:rsidR="008B59E1" w:rsidRPr="00EE747D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78BD4BD5" w14:textId="267D52DF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11131F45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5A35B5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6F38760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F4E228D" w14:textId="77777777" w:rsidTr="008B59E1">
        <w:tc>
          <w:tcPr>
            <w:tcW w:w="709" w:type="dxa"/>
            <w:vAlign w:val="center"/>
          </w:tcPr>
          <w:p w14:paraId="31969A20" w14:textId="1B6D0A84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735CFC9F" w14:textId="42BEECFE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51545613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76E98D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BEA871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61BB660" w14:textId="77777777" w:rsidTr="008B59E1">
        <w:tc>
          <w:tcPr>
            <w:tcW w:w="709" w:type="dxa"/>
            <w:vAlign w:val="center"/>
          </w:tcPr>
          <w:p w14:paraId="12613424" w14:textId="47C32FC7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33904BD9" w14:textId="4B130ADC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 w:rsidR="00361A6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41BA8864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0F45E3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0F8DBF8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526BAC" w14:textId="77777777" w:rsidTr="008B59E1">
        <w:tc>
          <w:tcPr>
            <w:tcW w:w="709" w:type="dxa"/>
          </w:tcPr>
          <w:p w14:paraId="493535CE" w14:textId="7777777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367654F8" w14:textId="6484797A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74A6707A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035F5FA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12A42D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0DF98938" w14:textId="77777777" w:rsidR="00D97DDB" w:rsidRDefault="00D97DDB" w:rsidP="00D97DDB">
      <w:pPr>
        <w:ind w:left="0" w:hanging="2"/>
        <w:jc w:val="both"/>
        <w:rPr>
          <w:rFonts w:ascii="Arial" w:hAnsi="Arial" w:cs="Arial"/>
        </w:rPr>
      </w:pPr>
    </w:p>
    <w:p w14:paraId="3911D3D4" w14:textId="77777777" w:rsidR="00D97DDB" w:rsidRDefault="00D97DDB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77777777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8258868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6D4EB4" w14:textId="77777777" w:rsidR="00D97DDB" w:rsidRDefault="00D97DDB" w:rsidP="00D97DDB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8B59E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96693" w14:textId="77777777" w:rsidR="00480A59" w:rsidRDefault="00480A59">
      <w:pPr>
        <w:spacing w:line="240" w:lineRule="auto"/>
        <w:ind w:left="0" w:hanging="2"/>
      </w:pPr>
      <w:r>
        <w:separator/>
      </w:r>
    </w:p>
  </w:endnote>
  <w:endnote w:type="continuationSeparator" w:id="0">
    <w:p w14:paraId="62D97E32" w14:textId="77777777" w:rsidR="00480A59" w:rsidRDefault="00480A5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A6451" w14:textId="77777777" w:rsidR="00480A59" w:rsidRDefault="00480A59">
      <w:pPr>
        <w:spacing w:line="240" w:lineRule="auto"/>
        <w:ind w:left="0" w:hanging="2"/>
      </w:pPr>
      <w:r>
        <w:separator/>
      </w:r>
    </w:p>
  </w:footnote>
  <w:footnote w:type="continuationSeparator" w:id="0">
    <w:p w14:paraId="5154769E" w14:textId="77777777" w:rsidR="00480A59" w:rsidRDefault="00480A5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163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35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7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049E1"/>
    <w:multiLevelType w:val="hybridMultilevel"/>
    <w:tmpl w:val="D8C6DA98"/>
    <w:lvl w:ilvl="0" w:tplc="D602BC3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86721737">
    <w:abstractNumId w:val="0"/>
  </w:num>
  <w:num w:numId="2" w16cid:durableId="148180252">
    <w:abstractNumId w:val="1"/>
  </w:num>
  <w:num w:numId="3" w16cid:durableId="403381832">
    <w:abstractNumId w:val="2"/>
  </w:num>
  <w:num w:numId="4" w16cid:durableId="19175930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216AA"/>
    <w:rsid w:val="00030ACB"/>
    <w:rsid w:val="000422E7"/>
    <w:rsid w:val="00047D07"/>
    <w:rsid w:val="001077BE"/>
    <w:rsid w:val="0011337F"/>
    <w:rsid w:val="00115AAA"/>
    <w:rsid w:val="00141673"/>
    <w:rsid w:val="0017227E"/>
    <w:rsid w:val="001917EC"/>
    <w:rsid w:val="001955D0"/>
    <w:rsid w:val="001A53F1"/>
    <w:rsid w:val="001B2C90"/>
    <w:rsid w:val="001B64DF"/>
    <w:rsid w:val="002635B1"/>
    <w:rsid w:val="002727F9"/>
    <w:rsid w:val="0027303E"/>
    <w:rsid w:val="002877B5"/>
    <w:rsid w:val="00297755"/>
    <w:rsid w:val="002B51FF"/>
    <w:rsid w:val="002C34A7"/>
    <w:rsid w:val="002E61C9"/>
    <w:rsid w:val="002F3D6A"/>
    <w:rsid w:val="003259ED"/>
    <w:rsid w:val="00326FEA"/>
    <w:rsid w:val="00327CF8"/>
    <w:rsid w:val="00361A68"/>
    <w:rsid w:val="00414402"/>
    <w:rsid w:val="00434F0F"/>
    <w:rsid w:val="004538C4"/>
    <w:rsid w:val="00463BA8"/>
    <w:rsid w:val="00480A59"/>
    <w:rsid w:val="004A53EE"/>
    <w:rsid w:val="004E5DE8"/>
    <w:rsid w:val="005111E5"/>
    <w:rsid w:val="00526AEF"/>
    <w:rsid w:val="00535423"/>
    <w:rsid w:val="00536515"/>
    <w:rsid w:val="00570608"/>
    <w:rsid w:val="00573AA4"/>
    <w:rsid w:val="00581697"/>
    <w:rsid w:val="0058585C"/>
    <w:rsid w:val="0059535E"/>
    <w:rsid w:val="005D6B29"/>
    <w:rsid w:val="005E4BEB"/>
    <w:rsid w:val="005F0768"/>
    <w:rsid w:val="006027AE"/>
    <w:rsid w:val="00621FB6"/>
    <w:rsid w:val="00623D27"/>
    <w:rsid w:val="00625102"/>
    <w:rsid w:val="006700BE"/>
    <w:rsid w:val="006976A6"/>
    <w:rsid w:val="006A133C"/>
    <w:rsid w:val="006A52E0"/>
    <w:rsid w:val="006E075C"/>
    <w:rsid w:val="006E2E82"/>
    <w:rsid w:val="00713910"/>
    <w:rsid w:val="00740429"/>
    <w:rsid w:val="00746459"/>
    <w:rsid w:val="007B4317"/>
    <w:rsid w:val="007D6A21"/>
    <w:rsid w:val="007E05FB"/>
    <w:rsid w:val="007E4922"/>
    <w:rsid w:val="007E66B8"/>
    <w:rsid w:val="00802EC0"/>
    <w:rsid w:val="00805F5F"/>
    <w:rsid w:val="008123D9"/>
    <w:rsid w:val="00832F33"/>
    <w:rsid w:val="008411F9"/>
    <w:rsid w:val="00870631"/>
    <w:rsid w:val="008819F8"/>
    <w:rsid w:val="008B1AF3"/>
    <w:rsid w:val="008B511C"/>
    <w:rsid w:val="008B59E1"/>
    <w:rsid w:val="008E3D14"/>
    <w:rsid w:val="008E4F1B"/>
    <w:rsid w:val="00905F85"/>
    <w:rsid w:val="00923A37"/>
    <w:rsid w:val="0093470E"/>
    <w:rsid w:val="00977836"/>
    <w:rsid w:val="00977FEB"/>
    <w:rsid w:val="009809B6"/>
    <w:rsid w:val="00984EB8"/>
    <w:rsid w:val="009F58E5"/>
    <w:rsid w:val="00A11B72"/>
    <w:rsid w:val="00A23275"/>
    <w:rsid w:val="00A3512A"/>
    <w:rsid w:val="00A46C9A"/>
    <w:rsid w:val="00A81389"/>
    <w:rsid w:val="00A81FE9"/>
    <w:rsid w:val="00A84290"/>
    <w:rsid w:val="00AB5670"/>
    <w:rsid w:val="00AD3544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45548"/>
    <w:rsid w:val="00C5472C"/>
    <w:rsid w:val="00C61446"/>
    <w:rsid w:val="00C62AB6"/>
    <w:rsid w:val="00C638F4"/>
    <w:rsid w:val="00C8693A"/>
    <w:rsid w:val="00C93823"/>
    <w:rsid w:val="00CA66A1"/>
    <w:rsid w:val="00CB286D"/>
    <w:rsid w:val="00CD45AF"/>
    <w:rsid w:val="00CD712C"/>
    <w:rsid w:val="00CE63BF"/>
    <w:rsid w:val="00CF6C9A"/>
    <w:rsid w:val="00D15F57"/>
    <w:rsid w:val="00D2648E"/>
    <w:rsid w:val="00D97DDB"/>
    <w:rsid w:val="00E255F3"/>
    <w:rsid w:val="00E43180"/>
    <w:rsid w:val="00E43939"/>
    <w:rsid w:val="00E57302"/>
    <w:rsid w:val="00E830E6"/>
    <w:rsid w:val="00EB7F40"/>
    <w:rsid w:val="00EC16ED"/>
    <w:rsid w:val="00EC50E0"/>
    <w:rsid w:val="00EE1A17"/>
    <w:rsid w:val="00EF19E9"/>
    <w:rsid w:val="00F27376"/>
    <w:rsid w:val="00F33C01"/>
    <w:rsid w:val="00F50AD7"/>
    <w:rsid w:val="00F72915"/>
    <w:rsid w:val="00F85DA5"/>
    <w:rsid w:val="00F90EB9"/>
    <w:rsid w:val="00F9472E"/>
    <w:rsid w:val="00FA7BDC"/>
    <w:rsid w:val="00FB7BA1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977836"/>
    <w:pPr>
      <w:ind w:left="720"/>
      <w:contextualSpacing/>
    </w:pPr>
  </w:style>
  <w:style w:type="table" w:styleId="Tabelacomgrade">
    <w:name w:val="Table Grid"/>
    <w:basedOn w:val="Tabelanormal"/>
    <w:uiPriority w:val="39"/>
    <w:rsid w:val="00977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07AF2E3-A96E-475B-BE64-FCB2C1D22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7</Words>
  <Characters>5440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Paula</cp:lastModifiedBy>
  <cp:revision>3</cp:revision>
  <cp:lastPrinted>2023-09-15T14:29:00Z</cp:lastPrinted>
  <dcterms:created xsi:type="dcterms:W3CDTF">2023-09-15T17:08:00Z</dcterms:created>
  <dcterms:modified xsi:type="dcterms:W3CDTF">2023-09-15T17:09:00Z</dcterms:modified>
</cp:coreProperties>
</file>